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276B96" w:rsidRDefault="00276B96" w:rsidP="002E39DA">
      <w:pPr>
        <w:pStyle w:val="Title"/>
        <w:jc w:val="center"/>
        <w:rPr>
          <w:lang w:val="en-US"/>
        </w:rPr>
      </w:pPr>
    </w:p>
    <w:p w:rsidR="00042F44" w:rsidRDefault="002E39DA" w:rsidP="002E39DA">
      <w:pPr>
        <w:pStyle w:val="Title"/>
        <w:jc w:val="center"/>
        <w:rPr>
          <w:lang w:val="en-US"/>
        </w:rPr>
      </w:pPr>
      <w:r>
        <w:rPr>
          <w:lang w:val="en-US"/>
        </w:rPr>
        <w:t>TSL Tutor Project Scheme</w:t>
      </w:r>
    </w:p>
    <w:p w:rsidR="002E39DA" w:rsidRPr="0004021A" w:rsidRDefault="002E39DA" w:rsidP="002E39DA">
      <w:pPr>
        <w:rPr>
          <w:rFonts w:ascii="Arial" w:hAnsi="Arial" w:cs="Arial"/>
          <w:b/>
          <w:sz w:val="24"/>
          <w:szCs w:val="24"/>
          <w:lang w:val="en-US"/>
        </w:rPr>
      </w:pPr>
      <w:r w:rsidRPr="0004021A">
        <w:rPr>
          <w:rFonts w:ascii="Arial" w:hAnsi="Arial" w:cs="Arial"/>
          <w:b/>
          <w:sz w:val="24"/>
          <w:szCs w:val="24"/>
          <w:lang w:val="en-US"/>
        </w:rPr>
        <w:t>© Anar Kazimov and Software Gates Team, 2016</w:t>
      </w:r>
    </w:p>
    <w:p w:rsidR="002E39DA" w:rsidRDefault="0004021A" w:rsidP="002E39DA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is document contains information about the structure of the TSL and aims to create a smooth transition to the project.</w:t>
      </w:r>
    </w:p>
    <w:p w:rsidR="002E39DA" w:rsidRPr="007B0D5A" w:rsidRDefault="0004021A" w:rsidP="002E39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Before talking about our structure </w:t>
      </w:r>
      <w:r w:rsidR="00276B96">
        <w:rPr>
          <w:rFonts w:ascii="Arial" w:hAnsi="Arial" w:cs="Arial"/>
          <w:sz w:val="24"/>
          <w:szCs w:val="24"/>
          <w:lang w:val="en-US"/>
        </w:rPr>
        <w:t>we need to define the first steps of the app.</w:t>
      </w:r>
      <w:bookmarkStart w:id="0" w:name="_GoBack"/>
      <w:bookmarkEnd w:id="0"/>
    </w:p>
    <w:p w:rsidR="007B0D5A" w:rsidRDefault="007B0D5A" w:rsidP="002E39DA">
      <w:pPr>
        <w:rPr>
          <w:rFonts w:ascii="Arial" w:hAnsi="Arial" w:cs="Arial"/>
          <w:sz w:val="24"/>
          <w:szCs w:val="24"/>
        </w:rPr>
      </w:pPr>
    </w:p>
    <w:p w:rsidR="004421A0" w:rsidRPr="007B0D5A" w:rsidRDefault="00276B96" w:rsidP="002E39DA">
      <w:pPr>
        <w:rPr>
          <w:rFonts w:ascii="Arial" w:hAnsi="Arial" w:cs="Arial"/>
          <w:sz w:val="24"/>
          <w:szCs w:val="24"/>
        </w:rPr>
      </w:pPr>
      <w:r w:rsidRPr="002E39DA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2468FF52" wp14:editId="6B17C0C8">
            <wp:simplePos x="0" y="0"/>
            <wp:positionH relativeFrom="margin">
              <wp:posOffset>971550</wp:posOffset>
            </wp:positionH>
            <wp:positionV relativeFrom="margin">
              <wp:posOffset>2900680</wp:posOffset>
            </wp:positionV>
            <wp:extent cx="3801745" cy="2430145"/>
            <wp:effectExtent l="0" t="0" r="825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745" cy="24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7B0D5A" w:rsidRPr="007B0D5A" w:rsidRDefault="007B0D5A" w:rsidP="002E39DA">
      <w:pPr>
        <w:rPr>
          <w:rFonts w:ascii="Arial" w:hAnsi="Arial" w:cs="Arial"/>
          <w:sz w:val="24"/>
          <w:szCs w:val="24"/>
        </w:rPr>
      </w:pPr>
    </w:p>
    <w:p w:rsidR="007B0D5A" w:rsidRPr="007B0D5A" w:rsidRDefault="007B0D5A" w:rsidP="002E39DA">
      <w:pPr>
        <w:rPr>
          <w:rFonts w:ascii="Arial" w:hAnsi="Arial" w:cs="Arial"/>
          <w:sz w:val="24"/>
          <w:szCs w:val="24"/>
          <w:lang w:val="en-US"/>
        </w:rPr>
      </w:pPr>
    </w:p>
    <w:p w:rsidR="002E39DA" w:rsidRDefault="002E39DA" w:rsidP="002E39DA"/>
    <w:p w:rsidR="002E39DA" w:rsidRDefault="002E39DA" w:rsidP="002E39DA"/>
    <w:p w:rsidR="002E39DA" w:rsidRDefault="002E39DA" w:rsidP="002E39DA"/>
    <w:p w:rsidR="002E39DA" w:rsidRDefault="002E39DA" w:rsidP="002E39DA"/>
    <w:p w:rsidR="002E39DA" w:rsidRPr="002E39DA" w:rsidRDefault="002E39DA" w:rsidP="002E39DA"/>
    <w:sectPr w:rsidR="002E39DA" w:rsidRPr="002E39DA" w:rsidSect="00276B96">
      <w:pgSz w:w="11906" w:h="16838"/>
      <w:pgMar w:top="709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rlito"/>
    <w:panose1 w:val="020F050202020403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yNDUxMzG2tDBR0lEKTi0uzszPAykwrgUAb4JDiywAAAA="/>
  </w:docVars>
  <w:rsids>
    <w:rsidRoot w:val="002E39DA"/>
    <w:rsid w:val="0004021A"/>
    <w:rsid w:val="00042F44"/>
    <w:rsid w:val="00175FB3"/>
    <w:rsid w:val="00276B96"/>
    <w:rsid w:val="002E39DA"/>
    <w:rsid w:val="004421A0"/>
    <w:rsid w:val="006632DE"/>
    <w:rsid w:val="006E4857"/>
    <w:rsid w:val="007B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8</cp:revision>
  <dcterms:created xsi:type="dcterms:W3CDTF">2016-08-12T19:36:00Z</dcterms:created>
  <dcterms:modified xsi:type="dcterms:W3CDTF">2016-08-13T22:08:00Z</dcterms:modified>
</cp:coreProperties>
</file>